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D2ECF" w14:textId="4F39FB67" w:rsidR="00AF7E3D" w:rsidRDefault="00AF7E3D" w:rsidP="00AF7E3D">
      <w:pPr>
        <w:jc w:val="center"/>
        <w:rPr>
          <w:sz w:val="28"/>
          <w:szCs w:val="28"/>
          <w:u w:val="single"/>
        </w:rPr>
      </w:pPr>
      <w:r w:rsidRPr="00AF7E3D">
        <w:rPr>
          <w:sz w:val="28"/>
          <w:szCs w:val="28"/>
          <w:u w:val="single"/>
        </w:rPr>
        <w:t>Registration/Subscription</w:t>
      </w:r>
    </w:p>
    <w:p w14:paraId="75A47AC9" w14:textId="77777777" w:rsidR="00AF7E3D" w:rsidRPr="00AF7E3D" w:rsidRDefault="00AF7E3D" w:rsidP="00AF7E3D">
      <w:pPr>
        <w:jc w:val="center"/>
        <w:rPr>
          <w:sz w:val="28"/>
          <w:szCs w:val="28"/>
          <w:u w:val="single"/>
        </w:rPr>
      </w:pPr>
    </w:p>
    <w:p w14:paraId="7D33BF08" w14:textId="4CC51925" w:rsidR="00AF7E3D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5F4A0D0" wp14:editId="3E75EAFF">
                <wp:simplePos x="0" y="0"/>
                <wp:positionH relativeFrom="column">
                  <wp:posOffset>875665</wp:posOffset>
                </wp:positionH>
                <wp:positionV relativeFrom="paragraph">
                  <wp:posOffset>438785</wp:posOffset>
                </wp:positionV>
                <wp:extent cx="330200" cy="0"/>
                <wp:effectExtent l="59690" t="7620" r="54610" b="14605"/>
                <wp:wrapNone/>
                <wp:docPr id="1217801275" name="AutoShap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330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832F6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9" o:spid="_x0000_s1026" type="#_x0000_t32" style="position:absolute;margin-left:68.95pt;margin-top:34.55pt;width:26pt;height:0;rotation:90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8DB9D74" wp14:editId="66DC37B3">
                <wp:simplePos x="0" y="0"/>
                <wp:positionH relativeFrom="column">
                  <wp:posOffset>158750</wp:posOffset>
                </wp:positionH>
                <wp:positionV relativeFrom="paragraph">
                  <wp:posOffset>20320</wp:posOffset>
                </wp:positionV>
                <wp:extent cx="1839595" cy="244475"/>
                <wp:effectExtent l="6350" t="11430" r="11430" b="10795"/>
                <wp:wrapNone/>
                <wp:docPr id="1204815305" name="Rectangl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959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C2047" w14:textId="32803DEF" w:rsidR="008C5BAF" w:rsidRPr="00A8391E" w:rsidRDefault="008C5BAF" w:rsidP="008C5BA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8470A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 xml:space="preserve">Direct End User </w:t>
                            </w:r>
                            <w:proofErr w:type="spellStart"/>
                            <w:r w:rsidRPr="00B8470A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>Registeratio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78" o:spid="_x0000_s1026" style="position:absolute;margin-left:12.5pt;margin-top:1.6pt;width:144.85pt;height:19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">
                <v:textbox>
                  <w:txbxContent>
                    <w:p w14:paraId="4F8C2047" w14:textId="32803DEF" w:rsidR="008C5BAF" w:rsidRPr="00A8391E" w:rsidRDefault="008C5BAF" w:rsidP="008C5BA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8470A">
                        <w:rPr>
                          <w:sz w:val="18"/>
                          <w:szCs w:val="18"/>
                          <w:highlight w:val="yellow"/>
                        </w:rPr>
                        <w:t xml:space="preserve">Direct End User </w:t>
                      </w:r>
                      <w:proofErr w:type="spellStart"/>
                      <w:r w:rsidRPr="00B8470A">
                        <w:rPr>
                          <w:sz w:val="18"/>
                          <w:szCs w:val="18"/>
                          <w:highlight w:val="yellow"/>
                        </w:rPr>
                        <w:t>Registeration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A5D70A6" wp14:editId="48FB9A21">
                <wp:simplePos x="0" y="0"/>
                <wp:positionH relativeFrom="column">
                  <wp:posOffset>2005330</wp:posOffset>
                </wp:positionH>
                <wp:positionV relativeFrom="paragraph">
                  <wp:posOffset>149860</wp:posOffset>
                </wp:positionV>
                <wp:extent cx="247015" cy="0"/>
                <wp:effectExtent l="14605" t="55245" r="5080" b="59055"/>
                <wp:wrapNone/>
                <wp:docPr id="1348192006" name="Auto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470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1712BF" id="AutoShape 77" o:spid="_x0000_s1026" type="#_x0000_t32" style="position:absolute;margin-left:157.9pt;margin-top:11.8pt;width:19.45pt;height:0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">
                <v:stroke endarrow="block"/>
              </v:shape>
            </w:pict>
          </mc:Fallback>
        </mc:AlternateContent>
      </w:r>
    </w:p>
    <w:p w14:paraId="4164F486" w14:textId="2B9B3BA0" w:rsidR="00A8391E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8DB9D74" wp14:editId="47BFFEB5">
                <wp:simplePos x="0" y="0"/>
                <wp:positionH relativeFrom="column">
                  <wp:posOffset>174625</wp:posOffset>
                </wp:positionH>
                <wp:positionV relativeFrom="paragraph">
                  <wp:posOffset>271145</wp:posOffset>
                </wp:positionV>
                <wp:extent cx="1839595" cy="244475"/>
                <wp:effectExtent l="12700" t="13970" r="5080" b="8255"/>
                <wp:wrapNone/>
                <wp:docPr id="688346461" name="Rectangl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959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F8BA3" w14:textId="77777777" w:rsidR="008C5BAF" w:rsidRPr="00A8391E" w:rsidRDefault="008C5BAF" w:rsidP="008C5BA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Fee received in easy paisa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account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80" o:spid="_x0000_s1027" style="position:absolute;margin-left:13.75pt;margin-top:21.35pt;width:144.85pt;height:19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">
                <v:textbox>
                  <w:txbxContent>
                    <w:p w14:paraId="71CF8BA3" w14:textId="77777777" w:rsidR="008C5BAF" w:rsidRPr="00A8391E" w:rsidRDefault="008C5BAF" w:rsidP="008C5BA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Fee received in easy paisa 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account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6674408" wp14:editId="03E942F2">
                <wp:simplePos x="0" y="0"/>
                <wp:positionH relativeFrom="column">
                  <wp:posOffset>4570095</wp:posOffset>
                </wp:positionH>
                <wp:positionV relativeFrom="paragraph">
                  <wp:posOffset>-134620</wp:posOffset>
                </wp:positionV>
                <wp:extent cx="484505" cy="4445"/>
                <wp:effectExtent l="17145" t="55880" r="12700" b="53975"/>
                <wp:wrapNone/>
                <wp:docPr id="1957610882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4505" cy="44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E0E05" id="AutoShape 52" o:spid="_x0000_s1026" type="#_x0000_t32" style="position:absolute;margin-left:359.85pt;margin-top:-10.6pt;width:38.15pt;height:.35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DB9D74" wp14:editId="7D183873">
                <wp:simplePos x="0" y="0"/>
                <wp:positionH relativeFrom="column">
                  <wp:posOffset>4053205</wp:posOffset>
                </wp:positionH>
                <wp:positionV relativeFrom="paragraph">
                  <wp:posOffset>-236220</wp:posOffset>
                </wp:positionV>
                <wp:extent cx="516890" cy="244475"/>
                <wp:effectExtent l="5080" t="11430" r="11430" b="10795"/>
                <wp:wrapNone/>
                <wp:docPr id="1621669061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89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C9404" w14:textId="77777777" w:rsidR="00A8391E" w:rsidRPr="00A8391E" w:rsidRDefault="00A8391E" w:rsidP="00A8391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8391E">
                              <w:rPr>
                                <w:sz w:val="18"/>
                                <w:szCs w:val="18"/>
                              </w:rPr>
                              <w:t>Wallet</w:t>
                            </w:r>
                          </w:p>
                          <w:p w14:paraId="21C70C49" w14:textId="77777777" w:rsidR="00A8391E" w:rsidRPr="00A8391E" w:rsidRDefault="00A8391E" w:rsidP="00A8391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17" o:spid="_x0000_s1028" style="position:absolute;margin-left:319.15pt;margin-top:-18.6pt;width:40.7pt;height:19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">
                <v:textbox>
                  <w:txbxContent>
                    <w:p w14:paraId="11FC9404" w14:textId="77777777" w:rsidR="00A8391E" w:rsidRPr="00A8391E" w:rsidRDefault="00A8391E" w:rsidP="00A8391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A8391E">
                        <w:rPr>
                          <w:sz w:val="18"/>
                          <w:szCs w:val="18"/>
                        </w:rPr>
                        <w:t>Wallet</w:t>
                      </w:r>
                    </w:p>
                    <w:p w14:paraId="21C70C49" w14:textId="77777777" w:rsidR="00A8391E" w:rsidRPr="00A8391E" w:rsidRDefault="00A8391E" w:rsidP="00A8391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F92D7B" wp14:editId="21B033CB">
                <wp:simplePos x="0" y="0"/>
                <wp:positionH relativeFrom="column">
                  <wp:posOffset>5054600</wp:posOffset>
                </wp:positionH>
                <wp:positionV relativeFrom="paragraph">
                  <wp:posOffset>-153035</wp:posOffset>
                </wp:positionV>
                <wp:extent cx="9525" cy="2422525"/>
                <wp:effectExtent l="53975" t="18415" r="50800" b="6985"/>
                <wp:wrapNone/>
                <wp:docPr id="1267838813" name="Auto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9525" cy="2422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C1188" id="AutoShape 49" o:spid="_x0000_s1026" type="#_x0000_t32" style="position:absolute;margin-left:398pt;margin-top:-12.05pt;width:.75pt;height:190.75pt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C584809" wp14:editId="5F4BCACC">
                <wp:simplePos x="0" y="0"/>
                <wp:positionH relativeFrom="column">
                  <wp:posOffset>2778760</wp:posOffset>
                </wp:positionH>
                <wp:positionV relativeFrom="paragraph">
                  <wp:posOffset>182880</wp:posOffset>
                </wp:positionV>
                <wp:extent cx="365760" cy="0"/>
                <wp:effectExtent l="56515" t="9525" r="57785" b="15240"/>
                <wp:wrapNone/>
                <wp:docPr id="89360142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3657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07AC2" id="AutoShape 31" o:spid="_x0000_s1026" type="#_x0000_t32" style="position:absolute;margin-left:218.8pt;margin-top:14.4pt;width:28.8pt;height:0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8DB9D74" wp14:editId="291109D8">
                <wp:simplePos x="0" y="0"/>
                <wp:positionH relativeFrom="column">
                  <wp:posOffset>2251710</wp:posOffset>
                </wp:positionH>
                <wp:positionV relativeFrom="paragraph">
                  <wp:posOffset>-349885</wp:posOffset>
                </wp:positionV>
                <wp:extent cx="1438275" cy="341630"/>
                <wp:effectExtent l="13335" t="12065" r="5715" b="8255"/>
                <wp:wrapNone/>
                <wp:docPr id="45848855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827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69159" w14:textId="6BA10F50" w:rsidR="00A8391E" w:rsidRDefault="00A8391E" w:rsidP="00A8391E">
                            <w:pPr>
                              <w:jc w:val="center"/>
                            </w:pPr>
                            <w:r>
                              <w:t>APP/Website ow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16" o:spid="_x0000_s1029" style="position:absolute;margin-left:177.3pt;margin-top:-27.55pt;width:113.25pt;height:26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">
                <v:textbox>
                  <w:txbxContent>
                    <w:p w14:paraId="72D69159" w14:textId="6BA10F50" w:rsidR="00A8391E" w:rsidRDefault="00A8391E" w:rsidP="00A8391E">
                      <w:pPr>
                        <w:jc w:val="center"/>
                      </w:pPr>
                      <w:r>
                        <w:t>APP/Website owner</w:t>
                      </w:r>
                    </w:p>
                  </w:txbxContent>
                </v:textbox>
              </v:rect>
            </w:pict>
          </mc:Fallback>
        </mc:AlternateContent>
      </w:r>
    </w:p>
    <w:p w14:paraId="481D2F9B" w14:textId="08CAE69B" w:rsidR="00A8391E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6674408" wp14:editId="2F6D2255">
                <wp:simplePos x="0" y="0"/>
                <wp:positionH relativeFrom="column">
                  <wp:posOffset>4575175</wp:posOffset>
                </wp:positionH>
                <wp:positionV relativeFrom="paragraph">
                  <wp:posOffset>149860</wp:posOffset>
                </wp:positionV>
                <wp:extent cx="484505" cy="4445"/>
                <wp:effectExtent l="22225" t="53975" r="7620" b="55880"/>
                <wp:wrapNone/>
                <wp:docPr id="1990410320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4505" cy="44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AFA8B1" id="AutoShape 53" o:spid="_x0000_s1026" type="#_x0000_t32" style="position:absolute;margin-left:360.25pt;margin-top:11.8pt;width:38.15pt;height:.3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8DB9D74" wp14:editId="12A9873E">
                <wp:simplePos x="0" y="0"/>
                <wp:positionH relativeFrom="column">
                  <wp:posOffset>4044315</wp:posOffset>
                </wp:positionH>
                <wp:positionV relativeFrom="paragraph">
                  <wp:posOffset>47625</wp:posOffset>
                </wp:positionV>
                <wp:extent cx="516890" cy="244475"/>
                <wp:effectExtent l="5715" t="8890" r="10795" b="13335"/>
                <wp:wrapNone/>
                <wp:docPr id="1329593399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89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5B448" w14:textId="77777777" w:rsidR="00A8391E" w:rsidRPr="00A8391E" w:rsidRDefault="00A8391E" w:rsidP="00A8391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8391E">
                              <w:rPr>
                                <w:sz w:val="18"/>
                                <w:szCs w:val="18"/>
                              </w:rPr>
                              <w:t>Wallet</w:t>
                            </w:r>
                          </w:p>
                          <w:p w14:paraId="2401F81D" w14:textId="77777777" w:rsidR="00A8391E" w:rsidRPr="00A8391E" w:rsidRDefault="00A8391E" w:rsidP="00A8391E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15" o:spid="_x0000_s1030" style="position:absolute;margin-left:318.45pt;margin-top:3.75pt;width:40.7pt;height:1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">
                <v:textbox>
                  <w:txbxContent>
                    <w:p w14:paraId="44A5B448" w14:textId="77777777" w:rsidR="00A8391E" w:rsidRPr="00A8391E" w:rsidRDefault="00A8391E" w:rsidP="00A8391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A8391E">
                        <w:rPr>
                          <w:sz w:val="18"/>
                          <w:szCs w:val="18"/>
                        </w:rPr>
                        <w:t>Wallet</w:t>
                      </w:r>
                    </w:p>
                    <w:p w14:paraId="2401F81D" w14:textId="77777777" w:rsidR="00A8391E" w:rsidRPr="00A8391E" w:rsidRDefault="00A8391E" w:rsidP="00A8391E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8DB9D74" wp14:editId="3DF715D5">
                <wp:simplePos x="0" y="0"/>
                <wp:positionH relativeFrom="column">
                  <wp:posOffset>2282825</wp:posOffset>
                </wp:positionH>
                <wp:positionV relativeFrom="paragraph">
                  <wp:posOffset>42545</wp:posOffset>
                </wp:positionV>
                <wp:extent cx="1438275" cy="341630"/>
                <wp:effectExtent l="6350" t="13335" r="12700" b="6985"/>
                <wp:wrapNone/>
                <wp:docPr id="153480889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827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C0EFC" w14:textId="4CB0D22B" w:rsidR="00A14D94" w:rsidRPr="00301D04" w:rsidRDefault="00A14D94" w:rsidP="00A14D9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01D04">
                              <w:rPr>
                                <w:sz w:val="18"/>
                                <w:szCs w:val="18"/>
                              </w:rPr>
                              <w:t>Vendor Registration</w:t>
                            </w:r>
                            <w:r w:rsidR="00301D04" w:rsidRPr="00301D04">
                              <w:rPr>
                                <w:sz w:val="18"/>
                                <w:szCs w:val="18"/>
                              </w:rPr>
                              <w:t xml:space="preserve"> (Type)</w:t>
                            </w:r>
                          </w:p>
                          <w:p w14:paraId="60E81548" w14:textId="6D26140C" w:rsidR="00A14D94" w:rsidRPr="00301D04" w:rsidRDefault="00A14D94" w:rsidP="00A14D9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2" o:spid="_x0000_s1031" style="position:absolute;margin-left:179.75pt;margin-top:3.35pt;width:113.25pt;height:26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">
                <v:textbox>
                  <w:txbxContent>
                    <w:p w14:paraId="68DC0EFC" w14:textId="4CB0D22B" w:rsidR="00A14D94" w:rsidRPr="00301D04" w:rsidRDefault="00A14D94" w:rsidP="00A14D9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301D04">
                        <w:rPr>
                          <w:sz w:val="18"/>
                          <w:szCs w:val="18"/>
                        </w:rPr>
                        <w:t>Vendor Registration</w:t>
                      </w:r>
                      <w:r w:rsidR="00301D04" w:rsidRPr="00301D04">
                        <w:rPr>
                          <w:sz w:val="18"/>
                          <w:szCs w:val="18"/>
                        </w:rPr>
                        <w:t xml:space="preserve"> (Type)</w:t>
                      </w:r>
                    </w:p>
                    <w:p w14:paraId="60E81548" w14:textId="6D26140C" w:rsidR="00A14D94" w:rsidRPr="00301D04" w:rsidRDefault="00A14D94" w:rsidP="00A14D9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686FDAE" w14:textId="10DCDB9D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8DB9D74" wp14:editId="349D47EB">
                <wp:simplePos x="0" y="0"/>
                <wp:positionH relativeFrom="column">
                  <wp:posOffset>205105</wp:posOffset>
                </wp:positionH>
                <wp:positionV relativeFrom="paragraph">
                  <wp:posOffset>291465</wp:posOffset>
                </wp:positionV>
                <wp:extent cx="1839595" cy="244475"/>
                <wp:effectExtent l="5080" t="13970" r="12700" b="8255"/>
                <wp:wrapNone/>
                <wp:docPr id="1614824011" name="Rectangl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959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B46A3" w14:textId="77777777" w:rsidR="008C5BAF" w:rsidRPr="00A8391E" w:rsidRDefault="008C5BAF" w:rsidP="008C5BA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8470A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 xml:space="preserve">Fee received in easy paisa </w:t>
                            </w:r>
                            <w:proofErr w:type="gramStart"/>
                            <w:r w:rsidRPr="00B8470A">
                              <w:rPr>
                                <w:sz w:val="18"/>
                                <w:szCs w:val="18"/>
                                <w:highlight w:val="yellow"/>
                              </w:rPr>
                              <w:t>account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76" o:spid="_x0000_s1032" style="position:absolute;margin-left:16.15pt;margin-top:22.95pt;width:144.85pt;height:19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">
                <v:textbox>
                  <w:txbxContent>
                    <w:p w14:paraId="3B1B46A3" w14:textId="77777777" w:rsidR="008C5BAF" w:rsidRPr="00A8391E" w:rsidRDefault="008C5BAF" w:rsidP="008C5BA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8470A">
                        <w:rPr>
                          <w:sz w:val="18"/>
                          <w:szCs w:val="18"/>
                          <w:highlight w:val="yellow"/>
                        </w:rPr>
                        <w:t xml:space="preserve">Fee received in easy paisa </w:t>
                      </w:r>
                      <w:proofErr w:type="gramStart"/>
                      <w:r w:rsidRPr="00B8470A">
                        <w:rPr>
                          <w:sz w:val="18"/>
                          <w:szCs w:val="18"/>
                          <w:highlight w:val="yellow"/>
                        </w:rPr>
                        <w:t>account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A5D70A6" wp14:editId="72EA4B34">
                <wp:simplePos x="0" y="0"/>
                <wp:positionH relativeFrom="column">
                  <wp:posOffset>2051685</wp:posOffset>
                </wp:positionH>
                <wp:positionV relativeFrom="paragraph">
                  <wp:posOffset>421005</wp:posOffset>
                </wp:positionV>
                <wp:extent cx="247015" cy="0"/>
                <wp:effectExtent l="22860" t="57785" r="6350" b="56515"/>
                <wp:wrapNone/>
                <wp:docPr id="611390395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470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3CCB77" id="AutoShape 75" o:spid="_x0000_s1026" type="#_x0000_t32" style="position:absolute;margin-left:161.55pt;margin-top:33.15pt;width:19.45pt;height:0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8DB9D74" wp14:editId="2ABD50A3">
                <wp:simplePos x="0" y="0"/>
                <wp:positionH relativeFrom="column">
                  <wp:posOffset>2298700</wp:posOffset>
                </wp:positionH>
                <wp:positionV relativeFrom="paragraph">
                  <wp:posOffset>255905</wp:posOffset>
                </wp:positionV>
                <wp:extent cx="1625600" cy="360045"/>
                <wp:effectExtent l="12700" t="6985" r="9525" b="13970"/>
                <wp:wrapNone/>
                <wp:docPr id="597910293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5600" cy="360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4F36A" w14:textId="434BA9FC" w:rsidR="00F8065B" w:rsidRPr="00F8065B" w:rsidRDefault="009E5C49" w:rsidP="009E5C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8065B">
                              <w:rPr>
                                <w:sz w:val="16"/>
                                <w:szCs w:val="16"/>
                              </w:rPr>
                              <w:t>Sub Vendor Registration</w:t>
                            </w:r>
                            <w:r w:rsidR="00F8065B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F8065B" w:rsidRPr="00F8065B">
                              <w:rPr>
                                <w:sz w:val="16"/>
                                <w:szCs w:val="16"/>
                              </w:rPr>
                              <w:t>QR code Generation</w:t>
                            </w:r>
                          </w:p>
                          <w:p w14:paraId="01B70F14" w14:textId="77777777" w:rsidR="009E5C49" w:rsidRPr="00F8065B" w:rsidRDefault="009E5C49" w:rsidP="009E5C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24" o:spid="_x0000_s1033" style="position:absolute;margin-left:181pt;margin-top:20.15pt;width:128pt;height:28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">
                <v:textbox>
                  <w:txbxContent>
                    <w:p w14:paraId="4704F36A" w14:textId="434BA9FC" w:rsidR="00F8065B" w:rsidRPr="00F8065B" w:rsidRDefault="009E5C49" w:rsidP="009E5C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F8065B">
                        <w:rPr>
                          <w:sz w:val="16"/>
                          <w:szCs w:val="16"/>
                        </w:rPr>
                        <w:t>Sub Vendor Registration</w:t>
                      </w:r>
                      <w:r w:rsidR="00F8065B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="00F8065B" w:rsidRPr="00F8065B">
                        <w:rPr>
                          <w:sz w:val="16"/>
                          <w:szCs w:val="16"/>
                        </w:rPr>
                        <w:t>QR code Generation</w:t>
                      </w:r>
                    </w:p>
                    <w:p w14:paraId="01B70F14" w14:textId="77777777" w:rsidR="009E5C49" w:rsidRPr="00F8065B" w:rsidRDefault="009E5C49" w:rsidP="009E5C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A1F0E25" wp14:editId="059A233A">
                <wp:simplePos x="0" y="0"/>
                <wp:positionH relativeFrom="column">
                  <wp:posOffset>5166360</wp:posOffset>
                </wp:positionH>
                <wp:positionV relativeFrom="paragraph">
                  <wp:posOffset>291465</wp:posOffset>
                </wp:positionV>
                <wp:extent cx="770255" cy="1007110"/>
                <wp:effectExtent l="13335" t="13970" r="6985" b="7620"/>
                <wp:wrapNone/>
                <wp:docPr id="1723177410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255" cy="1007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6E98F4" w14:textId="08A8499D" w:rsidR="00111723" w:rsidRDefault="00190822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evenue</w:t>
                            </w:r>
                            <w:r w:rsidR="00111723" w:rsidRPr="00111723">
                              <w:rPr>
                                <w:sz w:val="16"/>
                                <w:szCs w:val="16"/>
                              </w:rPr>
                              <w:t xml:space="preserve"> to everyone</w:t>
                            </w:r>
                          </w:p>
                          <w:p w14:paraId="47EEBBF2" w14:textId="7CBB0FF3" w:rsidR="00111723" w:rsidRPr="00111723" w:rsidRDefault="0011172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Entry in Transaction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1F0E25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34" type="#_x0000_t202" style="position:absolute;margin-left:406.8pt;margin-top:22.95pt;width:60.65pt;height:79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">
                <v:textbox>
                  <w:txbxContent>
                    <w:p w14:paraId="146E98F4" w14:textId="08A8499D" w:rsidR="00111723" w:rsidRDefault="00190822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Revenue</w:t>
                      </w:r>
                      <w:r w:rsidR="00111723" w:rsidRPr="00111723">
                        <w:rPr>
                          <w:sz w:val="16"/>
                          <w:szCs w:val="16"/>
                        </w:rPr>
                        <w:t xml:space="preserve"> to everyone</w:t>
                      </w:r>
                    </w:p>
                    <w:p w14:paraId="47EEBBF2" w14:textId="7CBB0FF3" w:rsidR="00111723" w:rsidRPr="00111723" w:rsidRDefault="0011172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Entry in Transaction tab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D692637" wp14:editId="70667CB4">
                <wp:simplePos x="0" y="0"/>
                <wp:positionH relativeFrom="column">
                  <wp:posOffset>2877185</wp:posOffset>
                </wp:positionH>
                <wp:positionV relativeFrom="paragraph">
                  <wp:posOffset>158750</wp:posOffset>
                </wp:positionV>
                <wp:extent cx="194945" cy="0"/>
                <wp:effectExtent l="60325" t="12065" r="53975" b="21590"/>
                <wp:wrapNone/>
                <wp:docPr id="1280986221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1949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58431D" id="AutoShape 32" o:spid="_x0000_s1026" type="#_x0000_t32" style="position:absolute;margin-left:226.55pt;margin-top:12.5pt;width:15.35pt;height:0;rotation:9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8DB9D74" wp14:editId="642A473D">
                <wp:simplePos x="0" y="0"/>
                <wp:positionH relativeFrom="column">
                  <wp:posOffset>4044315</wp:posOffset>
                </wp:positionH>
                <wp:positionV relativeFrom="paragraph">
                  <wp:posOffset>881380</wp:posOffset>
                </wp:positionV>
                <wp:extent cx="516890" cy="244475"/>
                <wp:effectExtent l="5715" t="13335" r="10795" b="8890"/>
                <wp:wrapNone/>
                <wp:docPr id="1536559935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89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40268" w14:textId="77777777" w:rsidR="009E5C49" w:rsidRPr="00A8391E" w:rsidRDefault="009E5C49" w:rsidP="009E5C4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8391E">
                              <w:rPr>
                                <w:sz w:val="18"/>
                                <w:szCs w:val="18"/>
                              </w:rPr>
                              <w:t>Wallet</w:t>
                            </w:r>
                          </w:p>
                          <w:p w14:paraId="488D1B75" w14:textId="77777777" w:rsidR="009E5C49" w:rsidRPr="00A8391E" w:rsidRDefault="009E5C49" w:rsidP="009E5C4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30" o:spid="_x0000_s1035" style="position:absolute;margin-left:318.45pt;margin-top:69.4pt;width:40.7pt;height:19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">
                <v:textbox>
                  <w:txbxContent>
                    <w:p w14:paraId="47740268" w14:textId="77777777" w:rsidR="009E5C49" w:rsidRPr="00A8391E" w:rsidRDefault="009E5C49" w:rsidP="009E5C4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A8391E">
                        <w:rPr>
                          <w:sz w:val="18"/>
                          <w:szCs w:val="18"/>
                        </w:rPr>
                        <w:t>Wallet</w:t>
                      </w:r>
                    </w:p>
                    <w:p w14:paraId="488D1B75" w14:textId="77777777" w:rsidR="009E5C49" w:rsidRPr="00A8391E" w:rsidRDefault="009E5C49" w:rsidP="009E5C4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DB9D74" wp14:editId="1E7C0549">
                <wp:simplePos x="0" y="0"/>
                <wp:positionH relativeFrom="column">
                  <wp:posOffset>4033520</wp:posOffset>
                </wp:positionH>
                <wp:positionV relativeFrom="paragraph">
                  <wp:posOffset>284480</wp:posOffset>
                </wp:positionV>
                <wp:extent cx="516890" cy="244475"/>
                <wp:effectExtent l="13970" t="6985" r="12065" b="5715"/>
                <wp:wrapNone/>
                <wp:docPr id="52003121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689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F2394" w14:textId="77777777" w:rsidR="009E5C49" w:rsidRPr="00A8391E" w:rsidRDefault="009E5C49" w:rsidP="009E5C4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8391E">
                              <w:rPr>
                                <w:sz w:val="18"/>
                                <w:szCs w:val="18"/>
                              </w:rPr>
                              <w:t>Wallet</w:t>
                            </w:r>
                          </w:p>
                          <w:p w14:paraId="3A14B517" w14:textId="77777777" w:rsidR="009E5C49" w:rsidRPr="00A8391E" w:rsidRDefault="009E5C49" w:rsidP="009E5C4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29" o:spid="_x0000_s1036" style="position:absolute;margin-left:317.6pt;margin-top:22.4pt;width:40.7pt;height:19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">
                <v:textbox>
                  <w:txbxContent>
                    <w:p w14:paraId="1F4F2394" w14:textId="77777777" w:rsidR="009E5C49" w:rsidRPr="00A8391E" w:rsidRDefault="009E5C49" w:rsidP="009E5C4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A8391E">
                        <w:rPr>
                          <w:sz w:val="18"/>
                          <w:szCs w:val="18"/>
                        </w:rPr>
                        <w:t>Wallet</w:t>
                      </w:r>
                    </w:p>
                    <w:p w14:paraId="3A14B517" w14:textId="77777777" w:rsidR="009E5C49" w:rsidRPr="00A8391E" w:rsidRDefault="009E5C49" w:rsidP="009E5C4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DB9D74" wp14:editId="627D48F8">
                <wp:simplePos x="0" y="0"/>
                <wp:positionH relativeFrom="column">
                  <wp:posOffset>2298700</wp:posOffset>
                </wp:positionH>
                <wp:positionV relativeFrom="paragraph">
                  <wp:posOffset>843280</wp:posOffset>
                </wp:positionV>
                <wp:extent cx="1625600" cy="341630"/>
                <wp:effectExtent l="12700" t="13335" r="9525" b="6985"/>
                <wp:wrapNone/>
                <wp:docPr id="1341272339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5600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A2CC8" w14:textId="77777777" w:rsidR="009E5C49" w:rsidRDefault="009E5C49" w:rsidP="009E5C49">
                            <w:r>
                              <w:t>End User Registration</w:t>
                            </w:r>
                          </w:p>
                          <w:p w14:paraId="7524EF8A" w14:textId="77777777" w:rsidR="009E5C49" w:rsidRDefault="009E5C49" w:rsidP="009E5C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25" o:spid="_x0000_s1037" style="position:absolute;margin-left:181pt;margin-top:66.4pt;width:128pt;height:26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">
                <v:textbox>
                  <w:txbxContent>
                    <w:p w14:paraId="66CA2CC8" w14:textId="77777777" w:rsidR="009E5C49" w:rsidRDefault="009E5C49" w:rsidP="009E5C49">
                      <w:r>
                        <w:t>End User Registration</w:t>
                      </w:r>
                    </w:p>
                    <w:p w14:paraId="7524EF8A" w14:textId="77777777" w:rsidR="009E5C49" w:rsidRDefault="009E5C49" w:rsidP="009E5C4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D0F2C69" w14:textId="08431F25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8A2DDE1" wp14:editId="08BE5157">
                <wp:simplePos x="0" y="0"/>
                <wp:positionH relativeFrom="column">
                  <wp:posOffset>2863850</wp:posOffset>
                </wp:positionH>
                <wp:positionV relativeFrom="paragraph">
                  <wp:posOffset>404495</wp:posOffset>
                </wp:positionV>
                <wp:extent cx="231775" cy="0"/>
                <wp:effectExtent l="55880" t="9525" r="58420" b="15875"/>
                <wp:wrapNone/>
                <wp:docPr id="1850834335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2317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8BF6AF" id="AutoShape 58" o:spid="_x0000_s1026" type="#_x0000_t32" style="position:absolute;margin-left:225.5pt;margin-top:31.85pt;width:18.25pt;height:0;rotation:9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6674408" wp14:editId="19ADBF9E">
                <wp:simplePos x="0" y="0"/>
                <wp:positionH relativeFrom="column">
                  <wp:posOffset>4545965</wp:posOffset>
                </wp:positionH>
                <wp:positionV relativeFrom="paragraph">
                  <wp:posOffset>92710</wp:posOffset>
                </wp:positionV>
                <wp:extent cx="484505" cy="4445"/>
                <wp:effectExtent l="21590" t="52070" r="8255" b="57785"/>
                <wp:wrapNone/>
                <wp:docPr id="2146202459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4505" cy="44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471D8" id="AutoShape 54" o:spid="_x0000_s1026" type="#_x0000_t32" style="position:absolute;margin-left:357.95pt;margin-top:7.3pt;width:38.15pt;height:.35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">
                <v:stroke endarrow="block"/>
              </v:shape>
            </w:pict>
          </mc:Fallback>
        </mc:AlternateContent>
      </w:r>
    </w:p>
    <w:p w14:paraId="0D2A9D2E" w14:textId="6267521F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8DB9D74" wp14:editId="2ABE5248">
                <wp:simplePos x="0" y="0"/>
                <wp:positionH relativeFrom="column">
                  <wp:posOffset>205105</wp:posOffset>
                </wp:positionH>
                <wp:positionV relativeFrom="paragraph">
                  <wp:posOffset>235585</wp:posOffset>
                </wp:positionV>
                <wp:extent cx="1839595" cy="244475"/>
                <wp:effectExtent l="5080" t="13335" r="12700" b="8890"/>
                <wp:wrapNone/>
                <wp:docPr id="374046576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959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78F63" w14:textId="4E6BB78B" w:rsidR="00190822" w:rsidRPr="00A8391E" w:rsidRDefault="00190822" w:rsidP="0019082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Fee received in easy paisa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account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61" o:spid="_x0000_s1038" style="position:absolute;margin-left:16.15pt;margin-top:18.55pt;width:144.85pt;height:19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">
                <v:textbox>
                  <w:txbxContent>
                    <w:p w14:paraId="26D78F63" w14:textId="4E6BB78B" w:rsidR="00190822" w:rsidRPr="00A8391E" w:rsidRDefault="00190822" w:rsidP="0019082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Fee received in easy paisa 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account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14:paraId="485FE8C6" w14:textId="674D1E5D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C1079D" wp14:editId="120F12B3">
                <wp:simplePos x="0" y="0"/>
                <wp:positionH relativeFrom="column">
                  <wp:posOffset>1710055</wp:posOffset>
                </wp:positionH>
                <wp:positionV relativeFrom="paragraph">
                  <wp:posOffset>541020</wp:posOffset>
                </wp:positionV>
                <wp:extent cx="1332230" cy="334010"/>
                <wp:effectExtent l="56515" t="19050" r="57150" b="20320"/>
                <wp:wrapNone/>
                <wp:docPr id="1832881236" name="AutoShap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16200000" flipH="1">
                          <a:off x="0" y="0"/>
                          <a:ext cx="1332230" cy="334010"/>
                        </a:xfrm>
                        <a:prstGeom prst="bentConnector3">
                          <a:avLst>
                            <a:gd name="adj1" fmla="val 82981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F7007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AutoShape 62" o:spid="_x0000_s1026" type="#_x0000_t34" style="position:absolute;margin-left:134.65pt;margin-top:42.6pt;width:104.9pt;height:26.3pt;rotation:90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" adj="17924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A5D70A6" wp14:editId="0D1BAAFE">
                <wp:simplePos x="0" y="0"/>
                <wp:positionH relativeFrom="column">
                  <wp:posOffset>2051685</wp:posOffset>
                </wp:positionH>
                <wp:positionV relativeFrom="paragraph">
                  <wp:posOffset>41910</wp:posOffset>
                </wp:positionV>
                <wp:extent cx="247015" cy="0"/>
                <wp:effectExtent l="22860" t="57150" r="6350" b="57150"/>
                <wp:wrapNone/>
                <wp:docPr id="1660296577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4701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ACF637" id="AutoShape 60" o:spid="_x0000_s1026" type="#_x0000_t32" style="position:absolute;margin-left:161.55pt;margin-top:3.3pt;width:19.45pt;height:0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F4A0D0" wp14:editId="475BB0B2">
                <wp:simplePos x="0" y="0"/>
                <wp:positionH relativeFrom="column">
                  <wp:posOffset>2846070</wp:posOffset>
                </wp:positionH>
                <wp:positionV relativeFrom="paragraph">
                  <wp:posOffset>387985</wp:posOffset>
                </wp:positionV>
                <wp:extent cx="330200" cy="0"/>
                <wp:effectExtent l="58420" t="9525" r="55880" b="22225"/>
                <wp:wrapNone/>
                <wp:docPr id="1541254009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330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5CCD59" id="AutoShape 47" o:spid="_x0000_s1026" type="#_x0000_t32" style="position:absolute;margin-left:224.1pt;margin-top:30.55pt;width:26pt;height:0;rotation:9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6674408" wp14:editId="004F4924">
                <wp:simplePos x="0" y="0"/>
                <wp:positionH relativeFrom="column">
                  <wp:posOffset>4550410</wp:posOffset>
                </wp:positionH>
                <wp:positionV relativeFrom="paragraph">
                  <wp:posOffset>26035</wp:posOffset>
                </wp:positionV>
                <wp:extent cx="484505" cy="4445"/>
                <wp:effectExtent l="16510" t="50800" r="13335" b="59055"/>
                <wp:wrapNone/>
                <wp:docPr id="3561747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4505" cy="44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C42D4E" id="AutoShape 55" o:spid="_x0000_s1026" type="#_x0000_t32" style="position:absolute;margin-left:358.3pt;margin-top:2.05pt;width:38.15pt;height:.3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">
                <v:stroke endarrow="block"/>
              </v:shape>
            </w:pict>
          </mc:Fallback>
        </mc:AlternateContent>
      </w:r>
    </w:p>
    <w:p w14:paraId="0400E3F5" w14:textId="2372E805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DB9D74" wp14:editId="3583FC4D">
                <wp:simplePos x="0" y="0"/>
                <wp:positionH relativeFrom="column">
                  <wp:posOffset>2255520</wp:posOffset>
                </wp:positionH>
                <wp:positionV relativeFrom="paragraph">
                  <wp:posOffset>229870</wp:posOffset>
                </wp:positionV>
                <wp:extent cx="1864995" cy="243840"/>
                <wp:effectExtent l="7620" t="6350" r="13335" b="6985"/>
                <wp:wrapNone/>
                <wp:docPr id="1149131086" name="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4995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47446" w14:textId="0BAA6BDB" w:rsidR="009E5C49" w:rsidRPr="009E5C49" w:rsidRDefault="009E5C49" w:rsidP="009E5C4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9E5C49">
                              <w:rPr>
                                <w:sz w:val="16"/>
                                <w:szCs w:val="16"/>
                              </w:rPr>
                              <w:t xml:space="preserve">Admin to enter percentage for each </w:t>
                            </w:r>
                            <w:proofErr w:type="gramStart"/>
                            <w:r w:rsidRPr="009E5C49">
                              <w:rPr>
                                <w:sz w:val="16"/>
                                <w:szCs w:val="16"/>
                              </w:rPr>
                              <w:t>one</w:t>
                            </w:r>
                            <w:proofErr w:type="gramEnd"/>
                          </w:p>
                          <w:p w14:paraId="28BD5BF3" w14:textId="77777777" w:rsidR="009E5C49" w:rsidRPr="009E5C49" w:rsidRDefault="009E5C49" w:rsidP="009E5C4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46" o:spid="_x0000_s1039" style="position:absolute;margin-left:177.6pt;margin-top:18.1pt;width:146.85pt;height:19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">
                <v:textbox>
                  <w:txbxContent>
                    <w:p w14:paraId="21147446" w14:textId="0BAA6BDB" w:rsidR="009E5C49" w:rsidRPr="009E5C49" w:rsidRDefault="009E5C49" w:rsidP="009E5C49">
                      <w:pPr>
                        <w:rPr>
                          <w:sz w:val="16"/>
                          <w:szCs w:val="16"/>
                        </w:rPr>
                      </w:pPr>
                      <w:r w:rsidRPr="009E5C49">
                        <w:rPr>
                          <w:sz w:val="16"/>
                          <w:szCs w:val="16"/>
                        </w:rPr>
                        <w:t xml:space="preserve">Admin to enter percentage for each </w:t>
                      </w:r>
                      <w:proofErr w:type="gramStart"/>
                      <w:r w:rsidRPr="009E5C49">
                        <w:rPr>
                          <w:sz w:val="16"/>
                          <w:szCs w:val="16"/>
                        </w:rPr>
                        <w:t>one</w:t>
                      </w:r>
                      <w:proofErr w:type="gramEnd"/>
                    </w:p>
                    <w:p w14:paraId="28BD5BF3" w14:textId="77777777" w:rsidR="009E5C49" w:rsidRPr="009E5C49" w:rsidRDefault="009E5C49" w:rsidP="009E5C4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9D8EBB5" w14:textId="1B84FAD3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2BD8F23" wp14:editId="76D9C5C5">
                <wp:simplePos x="0" y="0"/>
                <wp:positionH relativeFrom="column">
                  <wp:posOffset>2971800</wp:posOffset>
                </wp:positionH>
                <wp:positionV relativeFrom="paragraph">
                  <wp:posOffset>156210</wp:posOffset>
                </wp:positionV>
                <wp:extent cx="5080" cy="563245"/>
                <wp:effectExtent l="47625" t="17780" r="61595" b="9525"/>
                <wp:wrapNone/>
                <wp:docPr id="386790025" name="Auto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080" cy="5632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371E2D" id="AutoShape 63" o:spid="_x0000_s1026" type="#_x0000_t32" style="position:absolute;margin-left:234pt;margin-top:12.3pt;width:.4pt;height:44.35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B36273A" wp14:editId="3EE937E8">
                <wp:simplePos x="0" y="0"/>
                <wp:positionH relativeFrom="column">
                  <wp:posOffset>4120515</wp:posOffset>
                </wp:positionH>
                <wp:positionV relativeFrom="paragraph">
                  <wp:posOffset>7620</wp:posOffset>
                </wp:positionV>
                <wp:extent cx="939165" cy="13970"/>
                <wp:effectExtent l="5715" t="12065" r="7620" b="12065"/>
                <wp:wrapNone/>
                <wp:docPr id="378727116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39165" cy="1397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133108" id="AutoShape 48" o:spid="_x0000_s1026" type="#_x0000_t32" style="position:absolute;margin-left:324.45pt;margin-top:.6pt;width:73.95pt;height:1.1pt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"/>
            </w:pict>
          </mc:Fallback>
        </mc:AlternateContent>
      </w:r>
    </w:p>
    <w:p w14:paraId="0985D454" w14:textId="793A06A0" w:rsidR="009E5C49" w:rsidRDefault="009E5C49"/>
    <w:p w14:paraId="27F81923" w14:textId="2BB0D201" w:rsidR="009E5C49" w:rsidRDefault="00EF4AD6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DB9D74" wp14:editId="4B94EF65">
                <wp:simplePos x="0" y="0"/>
                <wp:positionH relativeFrom="column">
                  <wp:posOffset>2144395</wp:posOffset>
                </wp:positionH>
                <wp:positionV relativeFrom="paragraph">
                  <wp:posOffset>73025</wp:posOffset>
                </wp:positionV>
                <wp:extent cx="1443355" cy="341630"/>
                <wp:effectExtent l="10795" t="9525" r="12700" b="10795"/>
                <wp:wrapNone/>
                <wp:docPr id="1704532102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335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66DC8" w14:textId="11C9267B" w:rsidR="009E5C49" w:rsidRDefault="009E5C49" w:rsidP="009E5C49">
                            <w:pPr>
                              <w:jc w:val="center"/>
                            </w:pPr>
                            <w:r>
                              <w:t>Referral</w:t>
                            </w:r>
                            <w:r w:rsidR="00C55AA3">
                              <w:t>s</w:t>
                            </w:r>
                            <w:r>
                              <w:t xml:space="preserve"> </w:t>
                            </w:r>
                            <w:r w:rsidR="00C55AA3">
                              <w:t>Registration</w:t>
                            </w:r>
                          </w:p>
                          <w:p w14:paraId="02AE53D2" w14:textId="77777777" w:rsidR="009E5C49" w:rsidRDefault="009E5C49" w:rsidP="009E5C4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26" o:spid="_x0000_s1040" style="position:absolute;margin-left:168.85pt;margin-top:5.75pt;width:113.65pt;height:26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">
                <v:textbox>
                  <w:txbxContent>
                    <w:p w14:paraId="25066DC8" w14:textId="11C9267B" w:rsidR="009E5C49" w:rsidRDefault="009E5C49" w:rsidP="009E5C49">
                      <w:pPr>
                        <w:jc w:val="center"/>
                      </w:pPr>
                      <w:r>
                        <w:t>Referral</w:t>
                      </w:r>
                      <w:r w:rsidR="00C55AA3">
                        <w:t>s</w:t>
                      </w:r>
                      <w:r>
                        <w:t xml:space="preserve"> </w:t>
                      </w:r>
                      <w:r w:rsidR="00C55AA3">
                        <w:t>Registration</w:t>
                      </w:r>
                    </w:p>
                    <w:p w14:paraId="02AE53D2" w14:textId="77777777" w:rsidR="009E5C49" w:rsidRDefault="009E5C49" w:rsidP="009E5C4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08E9466" w14:textId="77777777" w:rsidR="009E5C49" w:rsidRDefault="009E5C49"/>
    <w:p w14:paraId="12AF1996" w14:textId="77777777" w:rsidR="009E5C49" w:rsidRDefault="009E5C49"/>
    <w:p w14:paraId="4B570A92" w14:textId="77777777" w:rsidR="009E5C49" w:rsidRDefault="009E5C49"/>
    <w:p w14:paraId="7EC1EE2A" w14:textId="77777777" w:rsidR="009E5C49" w:rsidRDefault="009E5C49"/>
    <w:p w14:paraId="13145F6D" w14:textId="77777777" w:rsidR="009E5C49" w:rsidRDefault="009E5C49"/>
    <w:p w14:paraId="2DF619D4" w14:textId="77777777" w:rsidR="009E5C49" w:rsidRDefault="009E5C49"/>
    <w:p w14:paraId="067D3622" w14:textId="77777777" w:rsidR="009E5C49" w:rsidRDefault="009E5C49"/>
    <w:p w14:paraId="67350439" w14:textId="77777777" w:rsidR="009E5C49" w:rsidRDefault="009E5C49"/>
    <w:p w14:paraId="47C63F5C" w14:textId="77777777" w:rsidR="009E5C49" w:rsidRDefault="009E5C49"/>
    <w:p w14:paraId="1E601E30" w14:textId="77777777" w:rsidR="009E5C49" w:rsidRDefault="009E5C49"/>
    <w:p w14:paraId="1B295348" w14:textId="77777777" w:rsidR="009E5C49" w:rsidRDefault="009E5C49"/>
    <w:p w14:paraId="31AFAFA1" w14:textId="77777777" w:rsidR="009E5C49" w:rsidRDefault="009E5C49"/>
    <w:p w14:paraId="3A497DE6" w14:textId="378197F9" w:rsidR="009E5C49" w:rsidRDefault="0084551A" w:rsidP="0084551A">
      <w:pPr>
        <w:jc w:val="center"/>
        <w:rPr>
          <w:b/>
          <w:bCs/>
          <w:sz w:val="28"/>
          <w:szCs w:val="28"/>
          <w:u w:val="single"/>
        </w:rPr>
      </w:pPr>
      <w:r w:rsidRPr="0084551A">
        <w:rPr>
          <w:b/>
          <w:bCs/>
          <w:sz w:val="28"/>
          <w:szCs w:val="28"/>
          <w:u w:val="single"/>
        </w:rPr>
        <w:lastRenderedPageBreak/>
        <w:t>Withdrawal</w:t>
      </w:r>
    </w:p>
    <w:p w14:paraId="429514B7" w14:textId="77777777" w:rsidR="002A1940" w:rsidRDefault="002A1940" w:rsidP="0084551A">
      <w:pPr>
        <w:jc w:val="center"/>
        <w:rPr>
          <w:b/>
          <w:bCs/>
          <w:sz w:val="28"/>
          <w:szCs w:val="28"/>
          <w:u w:val="single"/>
        </w:rPr>
      </w:pPr>
    </w:p>
    <w:p w14:paraId="34A78C34" w14:textId="33BB7DA4" w:rsidR="002A1940" w:rsidRDefault="00EF4AD6" w:rsidP="0084551A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8DB9D74" wp14:editId="333FDAD9">
                <wp:simplePos x="0" y="0"/>
                <wp:positionH relativeFrom="column">
                  <wp:posOffset>2404110</wp:posOffset>
                </wp:positionH>
                <wp:positionV relativeFrom="paragraph">
                  <wp:posOffset>125730</wp:posOffset>
                </wp:positionV>
                <wp:extent cx="1438275" cy="341630"/>
                <wp:effectExtent l="13335" t="12065" r="5715" b="8255"/>
                <wp:wrapNone/>
                <wp:docPr id="1034623541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8275" cy="34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D45193" w14:textId="0514FCB3" w:rsidR="002A1940" w:rsidRDefault="002A1940" w:rsidP="002A1940">
                            <w:pPr>
                              <w:jc w:val="center"/>
                            </w:pPr>
                            <w:r>
                              <w:t>Wal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65" o:spid="_x0000_s1041" style="position:absolute;left:0;text-align:left;margin-left:189.3pt;margin-top:9.9pt;width:113.25pt;height:26.9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">
                <v:textbox>
                  <w:txbxContent>
                    <w:p w14:paraId="66D45193" w14:textId="0514FCB3" w:rsidR="002A1940" w:rsidRDefault="002A1940" w:rsidP="002A1940">
                      <w:pPr>
                        <w:jc w:val="center"/>
                      </w:pPr>
                      <w:r>
                        <w:t>Wallet</w:t>
                      </w:r>
                    </w:p>
                  </w:txbxContent>
                </v:textbox>
              </v:rect>
            </w:pict>
          </mc:Fallback>
        </mc:AlternateContent>
      </w:r>
    </w:p>
    <w:p w14:paraId="38A10681" w14:textId="323CE6D5" w:rsidR="0084551A" w:rsidRDefault="00EF4AD6" w:rsidP="0084551A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C10757A" wp14:editId="29C2D39D">
                <wp:simplePos x="0" y="0"/>
                <wp:positionH relativeFrom="column">
                  <wp:posOffset>3099435</wp:posOffset>
                </wp:positionH>
                <wp:positionV relativeFrom="paragraph">
                  <wp:posOffset>95885</wp:posOffset>
                </wp:positionV>
                <wp:extent cx="8255" cy="352425"/>
                <wp:effectExtent l="51435" t="6350" r="54610" b="22225"/>
                <wp:wrapNone/>
                <wp:docPr id="1864455148" name="AutoShap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55" cy="352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DB2B23" id="AutoShape 68" o:spid="_x0000_s1026" type="#_x0000_t32" style="position:absolute;margin-left:244.05pt;margin-top:7.55pt;width:.65pt;height:27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">
                <v:stroke endarrow="block"/>
              </v:shape>
            </w:pict>
          </mc:Fallback>
        </mc:AlternateContent>
      </w:r>
    </w:p>
    <w:p w14:paraId="2DD361B6" w14:textId="3E71D231" w:rsidR="002A1940" w:rsidRPr="0084551A" w:rsidRDefault="00EF4AD6" w:rsidP="0084551A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5A2784C" wp14:editId="29124F1D">
                <wp:simplePos x="0" y="0"/>
                <wp:positionH relativeFrom="column">
                  <wp:posOffset>2632710</wp:posOffset>
                </wp:positionH>
                <wp:positionV relativeFrom="paragraph">
                  <wp:posOffset>72390</wp:posOffset>
                </wp:positionV>
                <wp:extent cx="946785" cy="617855"/>
                <wp:effectExtent l="22860" t="16510" r="20955" b="13335"/>
                <wp:wrapNone/>
                <wp:docPr id="1036921080" name="AutoShap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46785" cy="617855"/>
                        </a:xfrm>
                        <a:prstGeom prst="flowChartDecision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49E72" w14:textId="16AD4DFF" w:rsidR="002A1940" w:rsidRPr="002A1940" w:rsidRDefault="002A194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2A1940">
                              <w:rPr>
                                <w:sz w:val="18"/>
                                <w:szCs w:val="18"/>
                              </w:rPr>
                              <w:t>Bal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A2784C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AutoShape 67" o:spid="_x0000_s1042" type="#_x0000_t110" style="position:absolute;left:0;text-align:left;margin-left:207.3pt;margin-top:5.7pt;width:74.55pt;height:48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">
                <v:textbox>
                  <w:txbxContent>
                    <w:p w14:paraId="18C49E72" w14:textId="16AD4DFF" w:rsidR="002A1940" w:rsidRPr="002A1940" w:rsidRDefault="002A1940">
                      <w:pPr>
                        <w:rPr>
                          <w:sz w:val="18"/>
                          <w:szCs w:val="18"/>
                        </w:rPr>
                      </w:pPr>
                      <w:r w:rsidRPr="002A1940">
                        <w:rPr>
                          <w:sz w:val="18"/>
                          <w:szCs w:val="18"/>
                        </w:rPr>
                        <w:t>Balance</w:t>
                      </w:r>
                    </w:p>
                  </w:txbxContent>
                </v:textbox>
              </v:shape>
            </w:pict>
          </mc:Fallback>
        </mc:AlternateContent>
      </w:r>
    </w:p>
    <w:p w14:paraId="485D113A" w14:textId="675D2618" w:rsidR="009E5C49" w:rsidRDefault="009E5C49"/>
    <w:p w14:paraId="5A2F768A" w14:textId="1E19A888" w:rsidR="009E5C49" w:rsidRDefault="00EF4AD6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15052E02" wp14:editId="48847F6F">
                <wp:simplePos x="0" y="0"/>
                <wp:positionH relativeFrom="column">
                  <wp:posOffset>3152775</wp:posOffset>
                </wp:positionH>
                <wp:positionV relativeFrom="paragraph">
                  <wp:posOffset>2540</wp:posOffset>
                </wp:positionV>
                <wp:extent cx="105410" cy="244475"/>
                <wp:effectExtent l="0" t="0" r="0" b="4445"/>
                <wp:wrapSquare wrapText="bothSides"/>
                <wp:docPr id="2829368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41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6C7588" w14:textId="21C88FA7" w:rsidR="00EA4987" w:rsidRPr="00EA4987" w:rsidRDefault="00EA4987" w:rsidP="00EA498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A4987">
                              <w:rPr>
                                <w:sz w:val="16"/>
                                <w:szCs w:val="16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52E02" id="Text Box 2" o:spid="_x0000_s1043" type="#_x0000_t202" style="position:absolute;margin-left:248.25pt;margin-top:.2pt;width:8.3pt;height:19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" stroked="f">
                <v:textbox>
                  <w:txbxContent>
                    <w:p w14:paraId="086C7588" w14:textId="21C88FA7" w:rsidR="00EA4987" w:rsidRPr="00EA4987" w:rsidRDefault="00EA4987" w:rsidP="00EA4987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EA4987">
                        <w:rPr>
                          <w:sz w:val="16"/>
                          <w:szCs w:val="16"/>
                        </w:rPr>
                        <w:t>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C10757A" wp14:editId="4A216C7D">
                <wp:simplePos x="0" y="0"/>
                <wp:positionH relativeFrom="column">
                  <wp:posOffset>3099435</wp:posOffset>
                </wp:positionH>
                <wp:positionV relativeFrom="paragraph">
                  <wp:posOffset>2540</wp:posOffset>
                </wp:positionV>
                <wp:extent cx="8255" cy="352425"/>
                <wp:effectExtent l="51435" t="8255" r="54610" b="20320"/>
                <wp:wrapNone/>
                <wp:docPr id="1837964061" name="Auto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55" cy="352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681322" id="AutoShape 69" o:spid="_x0000_s1026" type="#_x0000_t32" style="position:absolute;margin-left:244.05pt;margin-top:.2pt;width:.65pt;height:27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">
                <v:stroke endarrow="block"/>
              </v:shape>
            </w:pict>
          </mc:Fallback>
        </mc:AlternateContent>
      </w:r>
    </w:p>
    <w:p w14:paraId="55C5BC5E" w14:textId="4981BBAC" w:rsidR="009E5C49" w:rsidRDefault="00EF4AD6">
      <w:r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8DB9D74" wp14:editId="1A47A496">
                <wp:simplePos x="0" y="0"/>
                <wp:positionH relativeFrom="column">
                  <wp:posOffset>2346325</wp:posOffset>
                </wp:positionH>
                <wp:positionV relativeFrom="paragraph">
                  <wp:posOffset>40640</wp:posOffset>
                </wp:positionV>
                <wp:extent cx="1526540" cy="351155"/>
                <wp:effectExtent l="12700" t="7620" r="13335" b="12700"/>
                <wp:wrapNone/>
                <wp:docPr id="259459168" name="Rectangl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6540" cy="351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2D6C2" w14:textId="12D548EE" w:rsidR="002A1940" w:rsidRPr="002A1940" w:rsidRDefault="002A1940" w:rsidP="00D16F2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2A1940">
                              <w:rPr>
                                <w:sz w:val="18"/>
                                <w:szCs w:val="18"/>
                              </w:rPr>
                              <w:t>Transfer to Account</w:t>
                            </w:r>
                          </w:p>
                          <w:p w14:paraId="22676BC4" w14:textId="5BA0211C" w:rsidR="002A1940" w:rsidRPr="002A1940" w:rsidRDefault="002A1940" w:rsidP="00D16F2C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2A1940">
                              <w:rPr>
                                <w:sz w:val="18"/>
                                <w:szCs w:val="18"/>
                              </w:rPr>
                              <w:t xml:space="preserve">Entry to transac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DB9D74" id="Rectangle 71" o:spid="_x0000_s1044" style="position:absolute;margin-left:184.75pt;margin-top:3.2pt;width:120.2pt;height:27.6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">
                <v:textbox>
                  <w:txbxContent>
                    <w:p w14:paraId="7292D6C2" w14:textId="12D548EE" w:rsidR="002A1940" w:rsidRPr="002A1940" w:rsidRDefault="002A1940" w:rsidP="00D16F2C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2A1940">
                        <w:rPr>
                          <w:sz w:val="18"/>
                          <w:szCs w:val="18"/>
                        </w:rPr>
                        <w:t>Transfer to Account</w:t>
                      </w:r>
                    </w:p>
                    <w:p w14:paraId="22676BC4" w14:textId="5BA0211C" w:rsidR="002A1940" w:rsidRPr="002A1940" w:rsidRDefault="002A1940" w:rsidP="00D16F2C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2A1940">
                        <w:rPr>
                          <w:sz w:val="18"/>
                          <w:szCs w:val="18"/>
                        </w:rPr>
                        <w:t xml:space="preserve">Entry to transaction </w:t>
                      </w:r>
                    </w:p>
                  </w:txbxContent>
                </v:textbox>
              </v:rect>
            </w:pict>
          </mc:Fallback>
        </mc:AlternateContent>
      </w:r>
    </w:p>
    <w:sectPr w:rsidR="009E5C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sjA1MDM1NTC3NLBQ0lEKTi0uzszPAykwqgUA4ABdEywAAAA="/>
  </w:docVars>
  <w:rsids>
    <w:rsidRoot w:val="00A14D94"/>
    <w:rsid w:val="000F3434"/>
    <w:rsid w:val="00111723"/>
    <w:rsid w:val="00190822"/>
    <w:rsid w:val="002A1940"/>
    <w:rsid w:val="00301D04"/>
    <w:rsid w:val="00330FE1"/>
    <w:rsid w:val="003A7EC2"/>
    <w:rsid w:val="00523929"/>
    <w:rsid w:val="005F2FED"/>
    <w:rsid w:val="007F5F3E"/>
    <w:rsid w:val="00805693"/>
    <w:rsid w:val="0084551A"/>
    <w:rsid w:val="008C5BAF"/>
    <w:rsid w:val="009C6192"/>
    <w:rsid w:val="009E5C49"/>
    <w:rsid w:val="00A14D94"/>
    <w:rsid w:val="00A8391E"/>
    <w:rsid w:val="00AF7E3D"/>
    <w:rsid w:val="00B40FB4"/>
    <w:rsid w:val="00B8470A"/>
    <w:rsid w:val="00C55AA3"/>
    <w:rsid w:val="00D16F2C"/>
    <w:rsid w:val="00D46AAE"/>
    <w:rsid w:val="00EA4987"/>
    <w:rsid w:val="00EB4505"/>
    <w:rsid w:val="00EC08FE"/>
    <w:rsid w:val="00EF4AD6"/>
    <w:rsid w:val="00F80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3A248"/>
  <w15:chartTrackingRefBased/>
  <w15:docId w15:val="{648A8F4B-6820-46D8-B24A-AD1EAD078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tashim Siddiqui</dc:creator>
  <cp:keywords/>
  <dc:description/>
  <cp:lastModifiedBy>Ayaz Haider</cp:lastModifiedBy>
  <cp:revision>3</cp:revision>
  <dcterms:created xsi:type="dcterms:W3CDTF">2023-05-30T12:48:00Z</dcterms:created>
  <dcterms:modified xsi:type="dcterms:W3CDTF">2023-05-3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026e74ff54916a07a931960925d93ccf689c8a7f69ec2f7f25bbdef53f9a0b</vt:lpwstr>
  </property>
</Properties>
</file>